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bin" ContentType="application/vnd.openxmlformats-officedocument.wordprocessingml.printerSettings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pct"/>
        <w:tblLook w:val="04A0" w:firstRow="1" w:lastRow="0" w:firstColumn="1" w:lastColumn="0" w:noHBand="0" w:noVBand="1"/>
      </w:tblPr>
      <w:tblGrid>
        <w:gridCol w:w="1148"/>
        <w:gridCol w:w="931"/>
        <w:gridCol w:w="1083"/>
        <w:gridCol w:w="1240"/>
        <w:gridCol w:w="2337"/>
        <w:gridCol w:w="966"/>
        <w:gridCol w:w="1240"/>
        <w:gridCol w:w="1441"/>
        <w:gridCol w:w="1209"/>
        <w:gridCol w:w="1502"/>
      </w:tblGrid>
      <w:tr w:rsidR="00084FDD" w:rsidRPr="00084FDD" w:rsidTr="00084FDD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u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titu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ongitu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eg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opu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Eco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ata Sour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Accession No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Technolo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. Individuals</w:t>
            </w:r>
          </w:p>
        </w:tc>
      </w:tr>
      <w:tr w:rsidR="00084FDD" w:rsidRPr="00084FDD" w:rsidTr="00084FDD"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Yoshid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3.05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44.89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Japa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Japa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R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RA0011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WG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8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Yoshid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3.05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44.89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Japa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Japa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RA001136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WG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8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3.14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19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Winchester Creek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2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3.42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1.15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ony Creek Reservoir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8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3.427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1.15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aulina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2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3.43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076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outh Twin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3.59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24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Cushman Slough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98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4.00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3.56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outh Jetty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96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4.04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3.01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iverbend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4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4.17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0.50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Crooked River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4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4.49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3.90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Canal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2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4.49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3.90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Canal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Whit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5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Catche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4.531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3.59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Oreg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Millport_Slough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0709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8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5.35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1.47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almon River Estuary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4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5.35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1.47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almon River Estuary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Whit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5.458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1.61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ilford Haven Collecti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9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5.458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1.61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ilford Haven Collection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Whit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5.63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1.96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Antigonish</w:t>
            </w:r>
            <w:proofErr w:type="spellEnd"/>
            <w:r w:rsidRPr="00084FDD">
              <w:rPr>
                <w:sz w:val="20"/>
                <w:szCs w:val="20"/>
              </w:rPr>
              <w:t xml:space="preserve"> Landing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6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5.67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1.861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Captain's Pon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3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5.97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1.11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kye River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5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Samuk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5.99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60.98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ova Scoti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ittle Narrow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5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6.20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.54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witzerlan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 Genev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6.31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.34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witzerlan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 Genev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7.33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9.22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witzerlan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 Constanc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7.33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9.16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witzerlan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 Constanc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Jone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9.01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2.778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ittle Campbell River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RJNA24750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WG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enniso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9.66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10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ittle Quarry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Benthi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lastRenderedPageBreak/>
              <w:t>Renniso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9.66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10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ittle Quarry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imneti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enniso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9.70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52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axton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imneti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enniso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9.70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52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axton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Benthi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enniso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9.74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566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riest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imneti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ennison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49.74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4.566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riest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Benthi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UBC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GB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.02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5.336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Boot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.03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5.32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Boot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6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.13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5.331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oberts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.14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5.35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oberts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.36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7.156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isty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.36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7.32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Joes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6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.366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7.17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isty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tream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Roesti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0.37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27.291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Bc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Joes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7695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7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Ferchaud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6.33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0.048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enmark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Hadsten</w:t>
            </w:r>
            <w:proofErr w:type="spellEnd"/>
            <w:r w:rsidRPr="00084FDD">
              <w:rPr>
                <w:sz w:val="20"/>
                <w:szCs w:val="20"/>
              </w:rPr>
              <w:t xml:space="preserve">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X4373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Feulner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6.36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8.182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enmark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Atlanic</w:t>
            </w:r>
            <w:proofErr w:type="spellEnd"/>
            <w:r w:rsidRPr="00084FDD">
              <w:rPr>
                <w:sz w:val="20"/>
                <w:szCs w:val="20"/>
              </w:rPr>
              <w:t xml:space="preserve"> Ocean</w:t>
            </w:r>
            <w:bookmarkStart w:id="0" w:name="_GoBack"/>
            <w:bookmarkEnd w:id="0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EN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PRJEB295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WGS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Ferchaud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6.38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9.354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enmark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Hald</w:t>
            </w:r>
            <w:proofErr w:type="spellEnd"/>
            <w:r w:rsidRPr="00084FDD">
              <w:rPr>
                <w:sz w:val="20"/>
                <w:szCs w:val="20"/>
              </w:rPr>
              <w:t xml:space="preserve">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X4373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Ferchaud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56.66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9.96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Denmark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84FDD">
              <w:rPr>
                <w:sz w:val="20"/>
                <w:szCs w:val="20"/>
              </w:rPr>
              <w:t>Mariager</w:t>
            </w:r>
            <w:proofErr w:type="spellEnd"/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X43737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Hohenloh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0.127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49.406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Alask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esurrection Bay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1747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0</w:t>
            </w:r>
          </w:p>
        </w:tc>
      </w:tr>
      <w:tr w:rsidR="00084FDD" w:rsidRPr="00084FDD" w:rsidTr="00AA75EF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Hohenloh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1.330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49.151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Alask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bbit Slough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arin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1747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6</w:t>
            </w:r>
          </w:p>
        </w:tc>
      </w:tr>
      <w:tr w:rsidR="00084FDD" w:rsidRPr="00084FDD" w:rsidTr="00084FDD"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Hohenloh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1.563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48.949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Alask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Mud 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1747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19</w:t>
            </w:r>
          </w:p>
        </w:tc>
      </w:tr>
      <w:tr w:rsidR="00084FDD" w:rsidRPr="00084FDD" w:rsidTr="00084FDD"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Hohenloh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61.6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-149.75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Alask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Bear Paw Lak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Lak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SRP00174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RA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084FDD" w:rsidRPr="00084FDD" w:rsidRDefault="00084FDD" w:rsidP="00AA75EF">
            <w:pPr>
              <w:pStyle w:val="Compact"/>
              <w:jc w:val="right"/>
              <w:rPr>
                <w:sz w:val="20"/>
                <w:szCs w:val="20"/>
              </w:rPr>
            </w:pPr>
            <w:r w:rsidRPr="00084FDD">
              <w:rPr>
                <w:sz w:val="20"/>
                <w:szCs w:val="20"/>
              </w:rPr>
              <w:t>28</w:t>
            </w:r>
          </w:p>
        </w:tc>
      </w:tr>
    </w:tbl>
    <w:p w:rsidR="009E1BC0" w:rsidRPr="00084FDD" w:rsidRDefault="009E1BC0" w:rsidP="00084FDD">
      <w:pPr>
        <w:rPr>
          <w:sz w:val="20"/>
          <w:szCs w:val="20"/>
        </w:rPr>
      </w:pPr>
    </w:p>
    <w:sectPr w:rsidR="009E1BC0" w:rsidRPr="00084FDD" w:rsidSect="00084FDD">
      <w:pgSz w:w="15840" w:h="12240" w:orient="landscape"/>
      <w:pgMar w:top="1800" w:right="1440" w:bottom="1800" w:left="1440" w:header="720" w:footer="720" w:gutter="0"/>
      <w:cols w:space="720"/>
      <w:printerSettings r:id="rId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84FDD"/>
    <w:rsid w:val="00084FDD"/>
    <w:rsid w:val="001628C2"/>
    <w:rsid w:val="009E1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D95992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4FDD"/>
    <w:pPr>
      <w:spacing w:before="180" w:after="180"/>
    </w:pPr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084FDD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4FDD"/>
    <w:pPr>
      <w:spacing w:before="180" w:after="180"/>
    </w:pPr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084FDD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printerSettings" Target="printerSettings/printerSettings1.bin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A7FE437-D191-B645-95FB-E00223B2B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19</Words>
  <Characters>2962</Characters>
  <Application>Microsoft Macintosh Word</Application>
  <DocSecurity>0</DocSecurity>
  <Lines>24</Lines>
  <Paragraphs>6</Paragraphs>
  <ScaleCrop>false</ScaleCrop>
  <Company/>
  <LinksUpToDate>false</LinksUpToDate>
  <CharactersWithSpaces>3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</dc:creator>
  <cp:keywords/>
  <dc:description/>
  <cp:lastModifiedBy>Kieran</cp:lastModifiedBy>
  <cp:revision>1</cp:revision>
  <dcterms:created xsi:type="dcterms:W3CDTF">2015-10-02T21:39:00Z</dcterms:created>
  <dcterms:modified xsi:type="dcterms:W3CDTF">2015-10-02T21:50:00Z</dcterms:modified>
</cp:coreProperties>
</file>